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10867</w:t>
      </w:r>
    </w:p>
    <w:p>
      <w:pPr>
        <w:pStyle w:val="Date"/>
      </w:pPr>
      <w:r>
        <w:t xml:space="preserve">วันพุธที่</w:t>
      </w:r>
      <w:r>
        <w:t xml:space="preserve"> </w:t>
      </w:r>
      <w:r>
        <w:t xml:space="preserve">21</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พี่ล่ามได้ยินนะคะ ไม่ได้ยินเด้อ สวัสดีค่ะ พี่ล่าม โอเค ทีนี้ วันนี้นะคะ ให้เปิดเว็บ เว็บมหาวิทยาลัย เข้าเว็บไซต์มหาวิทยาลัยค่ะ snru น่ะ เข้าเว็บ snru ของเรา ให้ทุกคนเข้าเว็บมหาวิทยาลัยนะคะ ปี 3 ก็ต้องดูนะคะ เพราะว่าปีหน้า มีฝึกงานเดี๋ยวจะได้ไปฝึกงาน ต้องรู้ว่าจะไปลงข้อมูลได้ที่ไหน เปิดเสร็จหรือยัง เปิดนะคะ ให้เข้าปี 3 ก็เข้านะ เข้าเว็บ เว็บของมหาลัย snru น่ะ เข้า snru นะคะ ให้เปิดเข้าเว็บไซต์ของมหาวิทยาลัยนะคะ ถ้าใครเข้ามาแล้ว ให้เข้าไปที่คณะนะคะ คณะ เลื่อนลงมาจนสุดเลย เห็นไหม จากหน้า… หน้าหลักนะคะ ไปสุดท้ายเลยไปท้ายหน้าเลย แล้วเข้าที่คำว่าคณะ ให้ชิคกี้คณะไหนล่ะ แล้วก็เลือกคณะเรานะคะ คณะวิทยาศาสตร์ อยู่ลำดับเกือบสุดท้าย อันสุดท้ายนะคะ อันแรกของแถวสุดท้าย คณะวิทยาศาสตร์และเทคโนโลยี ให้เข้า เข้าไป เปิดเว็บแล้ว เสร็จแล้วให้คลิกที่สาขาวิชาคอมพิวเตอร์ของเรานะคะ ใครยังไม่เข้ามาถึงหน้านี้ ตอนนี้ เมื่อกี้เดินไปดู น่าจะเหลือสัก 2-3 คนนะคะ เด็ก ๆ ต้องเข้ามาที่เว็บสาขานะคะ เพราะสิ่งที่เราจะทำวันนี้ ก็คือให้ไปที่ คำว่า</w:t>
      </w:r>
      <w:r>
        <w:t xml:space="preserve"> </w:t>
      </w:r>
      <w:r>
        <w:t xml:space="preserve">“</w:t>
      </w:r>
      <w:r>
        <w:t xml:space="preserve">ฝึกประสบการณ์วิชาชีพ</w:t>
      </w:r>
      <w:r>
        <w:t xml:space="preserve">”</w:t>
      </w:r>
      <w:r>
        <w:t xml:space="preserve"> </w:t>
      </w:r>
      <w:r>
        <w:t xml:space="preserve">เมนูที่ 1 2 3 5 6 เมนูที่ 6นะคะ ฝึกประสบการณ์วิชาชีพตัวนี้ เห็นไหม คลิกที่หัวข้อแรกเลย ขั้นตอน คลิกที่หัวข้อแรกนะคะ สาขาวิชา ก็เข้ามาที่ฝึกประสบการณ์วิชาชีพค่ะ เด็ก ๆ จะเห็นหนังสือฉบับนี้อยู่นะคะ ขั้นตอน… เดี๋ยวขอดาวน์โหลดแล้วกัน ว่าจะเปิด… นี่นะคะ ขั้นตอนการฝึก เราจะอยู่ในขั้นตอนนี้นะคะ กรอกแบบฟอร์ม เสนอที่ฝึก ทีนี้ปี 3 ยังไม่ต้องกรอกค่ะ แต่ดูไว้ ในเทอมปีหน้า ปี 3 จะได้ใช้งานระบบนี้นะคะ ฝึกประสบการณ์วิชาชีพนี่ ให้ดูไว้ว่ามีขั้นตอนอะไรบ้าง ก็คือเราจะต้องกรอกข้อมูล ให้คลิกเข้าไปดู นี่นะคะ สิ่งที่จะบอก ก็คือข้อมูลหน่วยงาน ได้แก่ ชื่อหน่วยงาน ส่วนที่ 1 เห็นไหม คำถามในส่วนที่ 1 ฝ่ายหรือแผนกนะคะ เพราะฉะนั้น ข้อมูลนี้เด็ก ๆ จะกรอกได้ก็ต่อเมื่ออะไรคะ เด็ก ๆ ไปที่หน่วยงาน ที่เด็ก ๆ จะขอฝึก แล้วสอบถามข้อมูลมาว่าหน่วยงานชื่ออะไร ฝ่ายหรือแผนกที่เราจะฝึกชื่อว่าอะไร ส่วนลักษณะงาน ที่นักศึกษาจะได้ปฏิบัติงาน ก็คือต้องถามฝ่ายนั้นน่ะค่ะ ว่าเขามีงานด้านไหนให้เราทำนะคะ ก็เอามากรอก ต้องถามข้อมูลนะ ข้อมูลการส่งหนังสือในที่นี้ หมายถึง ให้… ถามทางหน่วยงานว่าจะให้ส่งหนังสือถึงใครนะคะ ถ้าหน่วยงานนั้นเป็นศูนย์ ถ้าอย่างเช่นใครที่ไปฝึกที่ศูนย์คอม พายุใช่ไหม พายุไปที่ศูนย์คอมนี่ ก็ต้องเป็นผู้อำนวยการศูนย์ นะคะ หรือผู้อำนวยการสำนักอะไรอย่างนี้่นะคะ ตามชื่อนั้น เพราะฉะนั้น ตำแหน่งที่จะให้ส่งหนังสือนี่ิ ก็จะเป็นตำแหน่งหัวหน้า ผู้บังคับบัญชาระดับสูงของเขานะคะ ทีนี้ ชื่อหรือแผนกที่อยู่ผู้รับจดหมาย ทีนี้ ถ้าเราฝึก เหมือนพายุฝึกในมหาวิทยายนะคะ เราก็ตอบว่า ก็ต้องใส่ข้อมูลไว้ก่อนนะ ข้อมูลที่อยู่ก็ต้องใส่นะคะ แล้วก็ชื่อตรงนี้ หมายถึงชื่อของใคร ชื่อของหัวหน้า หัวหน้าฝ่าย หรือพี่เลี้ยงเราก็ได้ ถาม เด็ก ๆ ต้องถามพี่ ๆ นะคะ ถามพี่ที่เราจะไปฝึกด้วยนะ ว่าเปิดเลย พอไปถึงหน่วยงานน่ะ เปิดให้เขาดูว่า นี่ต้องมีข้อมูลที่จะกรอกดังต่อไปนี้นะคะ ขอข้อมูลดังต่อไปนี้แล้วกัน เปิดให้ดูเลยค่ะ ว่าเราต้องกรอกข้อมูลอะไรบ้าง เดี๋ยวพี่เขาก็จะบอกนะคะ เบอร์โทรศัพท์ โทรสาร อีเมล นี่ หมายถึงว่าใส่เกือบครบทุกอย่างเลยนะคะ ของหน่วยงานน่ะ เพราะมันจะเป็นช่องทางไว้ให้ สาขาวิชาหรืออาจารย์ที่เขาจะออกไปนิเทศเด็ก ๆ น่ะ ติดต่อกับหน่วยงานนั้น ๆ นะคะ เพราะฉะนั้น ต้องกรอกนะคะ บอกแล้วว่าจะกรอกได้ก็คือต้องทำอะไรคะ ถามพี่ ๆ เขานะ ถ้าใครกรอกเสร็จแล้วก็คลิกถัดไปได้เลย เดี๋ยวจะกรอก แม่จะกรอกเพื่อให้มันผ่านเฉย ๆ นะยังไม่ได้ใส่ข้อมูลจริงนะไม่ต้องทำตามที่อธิบายก่อนนะคะ เด็ก ๆ จะกรอกได้ ก็ต่อเมื่อมีข้อมูลแล้ว ต้องไปติดต่อ เห็นไหมคะ พอกรอกของหน่วยงานเสร็จ เขาก็จะให้มาเกาะข้อมูลของนักศึกษาเอง ในข้อมูลถัดไป ก็ต้องกรอกให้ครบนะคะ ใส่ชื่อ ใส่รหัส ใส่เบอร์โทร ใส่ให้ครบ ตามที่เขียนไว้ นี่ อันสุดท้ายแล้ว ก็จะกดส่งนะคะ เพราะฉะนั้น มันจะมีแค่ 2 ส่วน แต่ส่วนแรกนี่ เห็นไหมคะ ในส่วนที่ 1 หลัก ๆ เลยนี่นะคะ ต้องได้จากหน่วยงานที่เราจะไปฝึก นะคะ ไปติดต่อ เพราะฉะนั้น วันนี้นะคะ ให้ไปติดต่อแล้วกรอกข้อมูลนี้เพื่อส่ง เพราะเราต้องส่งข้อมูลแบบฟอร์มสถานที่ฝึกประสบการณ์ ให้เสร็จภายในสัปดาห์นี้นะคะเด็ก ๆ โอเคนะคะ ต่อไป ส่วนต่อไปนะคะ ที่เด็ก ๆ จะต้องทำเตรียมไว้เลย ไปที่หัวข้อ ไหนล่ะ เปิดแล้วหายไปไหน ที่โหลดมาหายไปไหนล่ะ เดี๋ยวนะ แป๊บหนึ่งนะคะ สิ่งที่ 2 ที่เด็ก ๆ จะต้องทำ ไปที่หัวข้อที่ 5 นะคะ เมื่อกี้บอกให้ทำขั้นตอนที่ 2 ใช่ไหม เพราะทำขั้นตอนที่ 2 เสร็จแล้วนี่ ขั้นตอนที่ 3 กับ 4 นี่ จะเป็นของสาขา คือ เราไม่ได้ประกาศผลวันที่ 16 เพราะเราติดงานวันวิทยาศาสตร์ เราก็เลื่อนมาให้นะคะ คือ อันนี้มันเป็นปฏิทิน แต่ตอนนี้เราเลื่อนมาให้ ก็คือเด็ก ๆ จะต้องส่งภายใน นี่ วันศุกร์นี้นะคะ เสร็จแล้ว ในขั้นตอนนี้เรารอนะคะ ประกาศมันก็จะเลื่อนไปสัปดาห์หน้า แต่สิ่งที่เราต้องทำอยู่ในข้อที่ 5 กรอกประวัติส่วนตัว โดยดาวน์โหลดแบบฟอร์ม เด็ก ๆ ก็คลิกลิงก์แบบฟอร์มนะคะ แบบฟอร์มนี้นะคะ กรอกของใครของมัน ไม่ใช่ว่าหน่วยงานนี้ไป 3 คน กรอกด้วยกัน ไม่ใช่นะคะ เพราะ 1. มันจะต้องติดรูปภาพ รูปถ่ายที่จะต้องติดนะคะ ใส่ชุดนักศึกษานะคะ รูปถ่ายหน้าตรง เหมือนรูปถ่ายที่ติดบัตรนักศึกษาน่ะลูกนะ ต้องปิดด้วยนะคะ ต่อมากรอกอะไร ข้อมูลส่วนตัวอันแรก ชื่อนามสกุลและก็รหัสนักศึกษานะคะ ชื่อใส่นางสาว นาย พิมพ์นะคะ อันนี้พิมพ์เอา ไม่ใช่ ไม่ใช่โหลดแบบฟอร์มแล้ว เขียน เพราะบางคนลายมือเขียนแล้วอ่านไม่ออก ดังนั้น จะต้องพิมพ์นะคะ พิมพ์แบบฟอร์มนี้ให้เสร็จ แล้วพรินต์นะคะ ติดรูปแล้วก็พรินต์ออกมาส่งนะคะ ต้องพรินอกมาส่งอ่ะเพราะฉะนั้นตอบข้อมูลตามข้อเลยข้อที่ 1 ชื่อ นะคะ คือวงเล็บนี่ ใส่ไว้เพื่อให้เลือก เพราะฉะนั้น พอเวลาเราไม่ใช้นี่ เราก็เอาวงเล็บออก แล้วก็พิมพ์ทางซ้าย แล้วก็ตามด้วยชื่อเราแล้วก็นามสกุล แล้วก็รหัสใชไหมคะ เขาจะมีฟอร์มให้คลิกเข้าไปนี่ คลิกเข้าไปกรอก คลิกเข้าไป เราใช้นางสาว เราก็ลบนายออกง้ ใครใช้นายก็ลบนางสาวออกแม่มันเองนะคะ แล้วก็ตอบเข้าไปตามช่องนี้วันเกิดวันเดือนปีเกิดใส่นะคะ นี่ วันที่เดือน พ.ศ. ใส่ให้ครบ อายุเท่าไร ศาสนา รู้อยู่นะคะ ตัวเองนับถือศาสนาอะไร ใส่เข้าไป ชื่อบิดา แล้วก็อาชีพของบิดา ชื่อมารดาแล้วก็อาชีพของมารดา กรณีที่บิดามารดาเสียชีวิต ก็ขีด - นะคะ หรือไม่ต้องใส่ชื่อ ใส่เครื่องหมายลบเข้าไปแทนน่ะ นึกออกนะ อย่างนี้นะคะ เครื่องหมายลบที่อยู่ตรงบวกกับลบนั่นแหละ ใส่เครื่องหมายลบเข้าไป - เข้าไปนะคะ บ้านเลขที่ใส่ตามบัตรประชาชนนะเด็ก ๆ อันนี้น่ะ ใส่ให้ครบนะคะ ที่อยู่ ตำบล อำเภอ จังหวัด รหัสไปรษณีย์ เดี๋ยว ขอโทษ ขอโทษ ดูข้อที่ 2 บอกว่าภูมิลำเนาเดิม ภูมิลำเนาเดิมนี่หมายถึงอะไร หมายถึงบ้านเกิดน่ะ นึกออกนะ ถ้าที่อยู่ปัจจุบันนะคะ ที่อยู่ปัจจุบันนี่ หมายถึง ที่อยู่ตามเลขบัตรประชาชน ไม่ใช่สิ ไม่เพราะว่าถ้าพูดถึงที่อยู่ปัจจุบัน เด็ก ๆ ค่ะ ส่วนใหญ่เด็กเราน่ะ เออ อยู่หอพักกัน อันนี้ อันนี้นะคะ ถ้าภูมิลำเนาเดิมนี่ใส่ที่อยู่ตามบัตรประชาชนเลยลูก แล้วที่อยู่ปัจจุบันน่ะ ก็คือใครอยู่หอ นึกออกนะ อยู่หอพัก ใส่ที่อยู่หอพักนะคะ เข้าใจไหม ข้อ 2 กับข้อ 3ใ ช่ต่างกันนะลูกคนละที่นะเพราะส่วนใหญ่เด็ก ๆ จะมาจาก ต่างจังหวัดนะคะ เพราะฉะนั้น ที่อยู่ภูมิลำเนาเดิมก็คือให้ยึดตามบัตรประชาชนเรา แล้วก็ส่วนที่อยู่ปัจจุบันก็คือที่อยู่ที่เด็ก ๆ อยู่ในปัจจุบันนี้ เช่น หอพักพี่เด็ก ๆ อยู่ เลขที่เท่าไรนะคะ ใส่เข้าไป อยู่ตำบลอะไร ถนนอะไรใส่นะคะ ส่วนข้อมูลการศึกษาใส่ มัธยมศึกษาตอนต้น มัธยมศึกษาตอนปลาย ม. ต้น มปลายแล้วก็ชื่อโรงเรียนชื่อสถานศึกษานั้น ก็คือโรงเรียนที่เราเรียนใน ม.ต้นใส่ ม. ปลาย แล้วก็เกรดเฉลี่ยใส่นะคะ ใครไม่มีหามาเด้อ น่าจะมี อยู่จำได้เปล่าไม่รู้ แต่ต้องใส่นะคะ แล้วก็ปัจจุบัน เกรดเฉลี่ยของเทอมที่แล้วนะคะเด็ก ๆ ตรงนี้ เกรดเฉลี่ยของปัจจุบันนักศึกษาชั้นปีที่ 4 เกรดเฉลี่ยปัจจุบัน ให้ดูจากเกรดเฉลี่ยเทอมที่แล้วนะคะ เทอมล่าสุดน่ะ แล้วก็หัวข้อโครงงาน ของเราชื่อโครงงาน เทคโนโลยีคอมพิวเตอร์นะ เด็ก ๆ ของเราต้องเปลี่ยนเป็นเทคโนโลยีคอมพิวเตอร์นะคะ คอมพิวเตอร์นะคะ คอมพิวเตอร์และดิจิทัล แก้เลย อะไรนี่ ของเราคือตัวนี้นะคะ ตัวหลังนี่ ลบโครงงานวิทยาการออก ก็จะเป็นโครงงาน ของเราจะเป็นตัวนี้นะ เดี๋ยวแม่ลบให้ดูเลย ลบเหมือนกันเลยก็ได้ ให้พี่เปิดแล้วนะ เพราะเสียตัวเองต้องได้พิมพ์ต่อจะได้เหมือนกัน โครงงานคอมพิวเตอร์ โครงงานเทคโนโลยีคอมพิวเตอร์และดิจิทัลนะคะ ของเรา ขอโทษที ลืม เนื่องจากแม่นั้นสายตาเลยไม่ได้ ขยายให้ขอโทษค่ะ นะคะ ชื่อเรื่องโครงงานของเรานะคะ มีเรื่องอันนี้ใส่ชื่อโครงงานเรานะเด็ก ๆ ส่วนข้อที่ 5 ข้อมูลการทำงาน ประสบการณ์การทำงาน ในเทอมนี้เราไปเตรียมฝึกมาแล้วใช่ไหม ก็กรอกไปว่าที่ไปเตรียมฝึกมาน่ะ มีประสบการณ์อะไรบ้าง ได้ทำงานอะไรบ้าง งานที่เด็ก ๆ ไปทำพาร์ตไทม์ก็ใส่ได้นะคะ นั่นก็คือข้อมูลการทำงานประสบการณ์ทำงาน ใส่เข้าไปได้เลยนะคะ ใครที่… ที่เราเพิ่งไปเตรียมฝึก แล้วเสร็จแล้วนะ ก็ใส่ได้นะคะ ว่าเราไปเตรียมฝึก แล้วฝึกเรื่องอะไร นะคะ 6. ข้อที่ 6 ความสามารถพิเศษ เด็ก ๆ ดูนะคะ ถ้าเรามีไม่ถึง 4 ข้อ ข้อไหน เราทำถึงแค่ 3 ข้อ เราก็ลบข้อ 4 ออก เราทำถึง 2 ข้อ เราก็ลบ 3-4 ออก อย่างนี้นะคะ ไม่ใช่มี 1 2 3 4 ก็ใส่มา 1 2 3 4 ไม่มีข้อ 3 ข้อ 4 มีอยู่ 2 ข้อนี้อย่างนี้นะคะ ความสามารถพิเศษก็เหมือนกันนะคะ ทำอะไรได้บ้าง ระบุลงไปนะคะ นี่หัวข้อที่ 7 ตัวนี้ เด็ก ๆ อยากฝึกงานอะไร ในหน่วยงานเขานี่ เห็นไหมคะ ความสนใจพิเศษในการขอรับการฝึกงานจากหน่วยงาน ก็คือถ้าเราไปฝึกงานกับเขานี่ เราอยากทำอะไรได้ อยากทำอะไรเป็น เขียนลงไปเป็นข้อ เช่น สนใจอยากทำงานด้านกราฟิก ปฏิบัติงานด้านกราฟิก ปฏิบัติงานด้านการสร้างสื่อ Presentation หรือนำเสนออะไรอย่างนี้ ก็ระบุลงไปนะคะ เพราะอะไร เพราะตัวนี้ เพราะหน่วยงานเขาอ่าน เขาก็อาจจะส่งเด็ก ๆ ไปทำงานในด้านนั้น ๆ นะคะ เพราะฉะนั้นอยากได้ความรู้มากน้อยแค่ไหนขึ้นอยู่กับเด็ก ๆ เล ย ใส่ลงไปเลยนะคะ ในส่วนที่ 8 บุคคลที่สามารถติดต่อได้ นั่นหมายถึงว่าติดต่อได้นี่ ก็คือก็โทรไปหาเขาแล้ว เขาจะต้องติดต่อได้ และก็ติดต่อเจ้าให้ได้ด้วยติดต่อตัวนักศึกษาให้ได้เลยด้วยนะคะ ไม่ใช่ว่าโทรไปหา แล้วก็บอกว่าติดต่อนักศึกษาไม่ได้ อย่างนี้ไม่ใช่นะคะ เบอร์นี้ ก็คือไม่จำเป็นต้องเป็นพ่อแม่ก็ได้นะคะ ก็คือคนที่สามารถติดต่อกับเราได้ตลอดเวลาน่ะ ใส่ลงไปให้ครบนะคะ ว่าเป็นใคร บอกความสัมพันธ์ด้วย เห็นไหมคะ ความสัมพันธ์ไม่จำเป็นต้องเป็นพ่อแม่เป็นพี่ก็ได้ หรือเพื่อนก็ได้ จะเอาเบอร์ของเพื่อนก็ได้ก็ แล้วแต่นะคะ ก็คือเป็นคนที่โทรไปปุ๊บนี่ ถ้าสมมุติ เพราะมันเคยมีกรณีไปฝึกงานแล้วหายไป แล้วพอมาลองบุคคลที่สามารถติดต่อได้ พอโทรไป ให้เบอร์พ่อกับแม่ไว้ ปรากฏพ่อกับแม่ก็บอกว่าไม่สามารถติดต่อได้อย่างนี้ไม่ใช่ มันคือพร้อมจะติดต่อเราให้ได้ทุกเวลานะคะ เพราะอะไร เพราะการฝึกงาน ในการไปฝึกงาน ให้นักศึกษาคิดว่าเป็นเสมือนการไปทำงานจริงปฏิบัติงานจริงเขาถึงเขาถึงใช้ว่าเป็นการฝึก ก่อนจะไปทำงานจริง แต่มันต้องทำเหมือนทำงานจริง ๆ นะคะ ตัวนั้นกรอกข้อมูลส่วนนี้ให้ครบถ้วน แล้วก็ลงชื่อตัวเองนะคะ ใครกรอกเสร็จแล้ว ถ้าไม่มั่นใจนะคะ ส่งมาให้ตรวจตาก่อนส่งมาให้แม่ตรวจก่อนนะส่งใน LINE ก็ได้ ส่งให้แม่หรือพ่อก็ได้นะคะ ตรวจให้ บางคนอาจจะกรอกผิด ใส่ข้อมูลไม่ครบนะคะ ต้องกรอกให้ครบนะคะ เพราะเราจะ… ตัวนี้เราจะส่งให้หน่วยงานเขาดูนะคะ เด็ก ๆ มันจะส่งไปกับหนังสือ หนังสือฝึกงานน่ะ หนังสือที่จะออกให้ในตอนในตอนฝึกงานนะคะ รูปถ่ายก็ต้องติดให้เรียบร้อยด้วย ห้ามลืมนะคะ อันนี้ทำทำรอได้เลย ทำพร้อมเลย เดี๋ยวสัปดาห์หน้ามา ถ้าถ้าเขาประกาศชื่อสถานที่ฝึกงานเรียบร้อยแล้ว ก็เอาไปส่ง มันต้องเอาไปส่งที่สาขานะคะ เพราะฉะนั้นเด็ก ๆ ต้องกรอกข้อมูลให้ครบ มีใครสงสัยในการกรอกแบบฟอร์มถามยกมือได้ใครสงสัยไหมคะ งง งงตรงไหนลองอ่านทวนดู ไม่เข้าใจ นี้จะกรอกอย่างไร แม่ก็เปิดให้ดูอธิบายเป็นส่วน ๆ แล้วนะคะ วันนี้สัญญาณภาพไม่ค่อยดีเท่าไร น้อง ๆ อยากเห็นมือพี่ ๆ เขาไหม มีใครสงสัยข้อไหนหรือเปล่า เอาใจทั้งหมดนะต้องต้องส่งนะคะ ปี 4 น่ะ พี่ปี 4 น่ะ คนละของใครของมันนะ ไม่ใช่ผมไปฝึกกับพี่ส่งคนเดียวไม่ใช่นะคะ ส่งของใครของมัน ok นะเดี๋ยวแฝดแสบแฝดต้อง ตรงในส่วนของ ไปไหนละ เดี๋ยว ๆ พรินต์ส่งค่ะ เขาไม่ได้ให้ส่งไฟล์นะ พรินต์ส่งนะ เพราะฉะนั้น ถึงได้บอกว่ากรอกให้เรียบร้อย แล้วส่งไฟล์น่ะ แม่ตรวจ ถ้าไม่ส่งมาให้ตรวจ ก็ต้องพรินต์มาให้ตรวจก่อน ไม่ใช่ทำเสร็จไปส่งเองไม่ใช่นะคะ ต้องเอามาให้ตรวจก่อนนะคะ เดี๋ยวผิดไปล่ะยุ่งเลย กรอกข้อมูลมาให้เรียบร้อยนะคะ พิมพ์นะคะ พิมพ์ พิมพ์เสร็จแล้วพรินต์ ติดรูปให้เรียบร้อยแล้วก็พรินต์ ติดก่อนแล้วก็ติดลูกอย่างไรแล้วแต่ ใครมีไฟล์รูป ร่างเอาไฟล์รูปใส่เข้าไปนะคะ ขนาดดูขนาดด้วยนะ รูปขนาด 1 นิ้ว นะคะ 1 นิ้ว ข้อมูลหน่วยงานเมื่อกี้ ทำไมมันไม่ขึ้น OKแฝดแฝดต้องถามข้อมูลของโรงเรียน 8ถามข้อมูลแป๊บดูพี่ล่ามนะคะ เดี๋ยวแม่จะบอก ให้ดูนะคะ ข้อมูลที่จะเอามากรอก นี่ เห็นไหม ในที่เป็นฟอร์มในออนไลน์น่ะ แฝดติดต่อคุณครูปิ๊กนะ เข้าใจไหมครับ ติดต่อครูปิ๊ก แล้วก็แคปหน้าจอน่ะ แฝดเปิดแล้วก็แคปหน้าจอ ส่งไปให้ครูดูว่าต้องการข้อมูลส่วนนี้นะคะ แล้วค่อยมากรอกลงให้คุณครูปิ๊ก ส่งให้ว่าส่วนของชื่อหน่วยงานแผนก ฝ่ายอะไรพวกนี้ ให้ครูปิ๊ก ส่งรายละเอียดให้นะ แล้วแฝดก็มากรอกนะคะ เพราะว่ามันจะต้องกรอกเป็นอะไร เป็นอีเมลของเด็ก ๆ ใช่ไหม ของใครคนใดคนหนึ่ง เพราะเขาจะเช็กจากอีเมลนะ ที่ขึ้นนี่ ในการเข้า Google ของเรานะ เป็น… เป็นชื่อใครนะคะ อันนี้ ถ้าคู่กันก็ไปถามด้วยกันได้ ถ้าคนเดียวก็ไปถามเลยนะคะ เพราะตอนที่ให้กรอกชื่อน่ะ อันนั้นน่ะ ใส่ชื่อ 2 คนกรอกข้อมูลให้ครบน่ะ ข้อมูลอื่น ๆ เด็ก ๆ จะต้องติดต่อหน่วยงานนะคะ ส่วนกลุ่มที่ไปรษณีย์ไปขอข้อมูลกับพ่อนะคะ กลุ่มของเขียด อบ แล้วก็เชอรี่ โอเคไหม ตรงตรงแบบฟอร์มที่เป็นออนไลน์ มีใครสงสัย ถามนะ เพราะออนไลน์ เด็ก ๆ ไปกรอกเองแม่ไม่เห็นด้วยน่ะ พายุอย่าลืม พายุ พายุพายุต้องในส่วนนี้ ไปถามพี่ ๆ ที่ศูนย์คอมนะครับ พายุเข้าใจนะ พายุเปิดให้พี่เขาดู แล้วก็บอกเลย โอเคนะ เข้าใจนะ โอเค โอค ครับ โอเคพี่นิเราเสร็จแล้วนะคะ ส่วนของฝึกประสบการณ์ อันนี้ทำไม่เสร็จนะไอ้นี่ ไอ้ตัวนี้ มันต้องส่งวันศุกร์ก่อนวันศุกร์นะ ไอ้ตัวฟอร์มออนไลน์น่ะ สถานที่ฝึกน่ะ ข้อมูลสถานที่ฝึกงาน ก่อนวันศุกร์ แต่ไอ้ตัวใบไปที่แปะรูป ประวัติ ส่งสัปดาห์หน้าได้ สัปดาห์นี้ทำให้เสร็จ เพราะต้องเอามาให้แม่กับพ่อตรวจก่อน เดี๋ยวผิด นึกออกไหม เขาให้ตรวจก่อน แล้วเราถึงเขายังไม่ให้ส่งไง เพราะว่าเรายังไม่ส่งตัวนี้ ถ้าเรายังไม่มีชื่อสถานที่เนี่ยเข้าไปในระบบอ่ะไอ้ตัวประวัติส่งไปก็ไม่ได้ไงเพราะไม่มีสถานที่นึกออกนะ โอเคนะคะ โอเค ถ้าในส่วนของฝึกงานไม่มีปัญหาแล้วอ่ะ ทีนี้เรามาต่อ โอเคเข้าใจนะคะ แม่จะปิดแล้วนะ เว็บนี่ ต้องกรอกให้เสร็จภายในศุกร์นี้ ต้องส่ งต้องไปติดต่อหน่วยงาน ที่เราจะไปฝึกนะคะ ทีนี้ ทีนี้ ทีนี้อยู่ไหนล่ะ เดี๋ยวนะ หา… ทีนี้มาดูนะคะ งานที่เรายังค้างสัปดาห์ที่แล้ว แบบประเมินนะเด็ก ๆ วันนี้ เดี๋ยวตอนบ่ายแม่นัดผู้เชี่ยวชาญไว้ให้แล้ว สิ่งที่เด็ก ๆ จะต้องทำ 1. พรินต์ นะคะ ต้องไปพรินต์ จำได้ไหม เรามีไฟล์ทั้งหมดกี่ไฟล์ 4 ไฟล์ใช่ไหมคะ เพราะฉะนั้น ถ้าจะไปพรินต์น่ะ เราต้องแปลงให้มันเป็น PDF มันจะได้ไม่เคลื่อนนะ เข้าใจไหมคะ แปลงเป็น PDF ก่อนแล้วพรินต์ พรินต์แล้ว แล้วทำอย่างไร เพราะบางแบบประเมิน มันมี 2 แผ่น เพราะฉะนั้น 2 ชุดนั้นน่ะ เดี๋ยวคนพาไปน่ะ คือ พี่พลอยนะคะ ไปพร้อมกัน นัดอาจารย์เขาไว้แล้วตอนบ่าย นึกออกนะ เดี๋ยวแม่อธิบายเสร็จรีบไปพรินต์นะลูกเข้าใจไหม เวลาพรินต์แล้วตรวจด้วย หน้ามันเคลื่อนอะไรไหมไม่ใช่ พรินต์ออกมาแล้วเคลื่อน ไปให้อาจารย์เขา ก็ไม่ได้นะ ก่อนจะพรินต์ หน้าเช็ก ให้เรียบร้อยนะคะ เพราะฉะนั้นเราจะมีเอกสารทั้งหมดเท่าไหร่ 4 ชุดใช่ไหม ก็จัดเป็นชุด ioc ของ กลับ ioc ความพึงพอใจนะ ก็คือแนบไอ้ตัว ioc แบบประเมินของใครของมันiocของผู้เชี่ยวชาญกับแบบประเมินผู้เชี่ยวชาญ ioc ของความพึงพอใจของกลุ่มเป้าหมายแบบประเมินของกลุ่มเป้าหมาย เป็นคู่นะคะ เป็นคู่น่ะ ให้ไป เดี๋ยวตอนบ่าย ไปหาอาจารย์ธิดารัตน์ กับอาจารย์เกวลี อยู่ไหน ตึก 99999 ตึก 9 ตอนบ่ายนะคะ เดี๋ยวจะบอกพี่พลอย ก็คือนี่เดี๋ยวเสร็จแล้วนี่ แม่อธิบายเสร็จนี่ พรินต์ อย่าลืมว่าตอนพรินต์น่ะเช็กด้วย ไม่ใช่ขอไปเปิดเครื่องที่ร้านปรกดขนาดตัวอักษรหรือด้านข้างมันไม่นึกถึงนะมันจะต้องสวยเหมือนที่แม่ตรวจตอนจัดให้เรียบร้อยแล้วนะไม่ใช่ พอไปเปิดพรินต์แล้วมันยกไปยกมา แบบนั้นไม่เอานะคะ ต้องสวยนะ โอเคค่ะ มีใครสงสัยตัวนี้ไหม ไม่ ก็พายุเอาไปคนเดียวไง เพราะ ไม่ เพราะเขาประเมินให้เราไปยื่นให้ประเมินเฉย ๆ ลูก ไม่ได้ ตอบคำถาม ไปยื่นแบบประเมินให้อาจารย์เขาเฉย ๆ แล้วไฟล์มีไฟล์หรือเปล่าพายุมีไฟล์อยู่กับพายุเอาไป พรินต์ LINE ถามเลยอย่างนั้นน่ะ เพราะนัดไว้ตอนบ่าย เดี๋ยวอาจารย์เขาไม่อยู่ลูก บิวใช้เครื่องนี้หรือเปล่า วันนั้นน่ะ เปิด เปิดใน List เลย เปิด Word เลย เปิดดู เปิด Word แล้วดู ชื่อล่าสุดน่ะ ไฟล์ล่าสุดน่ะนะคะ ให้เช็กก่อนจะพรินต์นะลูก ไม่ใช่ PDF สั่งพรินต์ แล้วมันเบี้ยวไปเบี้ยวมานะไม่เอานะถ้าไม่อย่างนั้นน่ะปริ้นเสร็จน่ะต้องเอาไปให้แม่ตรวจก่อนนะ ว่าโอเค พร้อมจะไปประเมินไหมนะ ถ้าอย่างนั้นน่ะ ไอ้แปลงเป็น PDF นะลูกถ้าจะไปปริ้นน่ะมันจะได้ไม่เคลื่อนโอเค ดูด้วยนะคะ ตรวจด้วย ดูก่อนพรินต์ มีใครจะถามอะไรไหมคะ เดี๋ยวพรินต์น่ะ เดี๋ยวพลอยจะพาไปพรินต์ไง พี่พลอยจะพาไป ไปพร้อมกัน ไปหาอาจารย์เขาทีเดียว มีใครสงสัยอีกหรือเปล่า 88อันไหน ฟอร์มเสนอที่ฝึกงาน ไอ้นี่ใช่ไหม อันนี้ ไม่ต้องพรินต์ เขาให้ส่งผ่านฟอร์ม แฝด แฝด แฝด แม่หมายถึงว่าแฝดน่ะ กล้องต้องแคปหน้าจอตัวนี้ ส่งให้ครูปิ๊ก ส่งไปถามครูปิ๊กให้ เข้าใจไหมครับ ว่าส่วนนี้ 1 นี่ ข้อมูลหน่วยงานนี่ ชื่อโรงเรียนนั่นน่ะนะ ฝ่ายหรือแผนกที่จะฝึกครูปิ๊กกจะให้ไปฝึกที่ฝ่ายไหน ลักษณะงานที่จะให้ทำมีอะไรนะคะ อันนั้นน่ะถาม ถามแล้วค่อยมากรอก โอเค ไม่ต้องพรินต์มา อันนี้มันเป็นฟอร์มที่ส่งในระบบลูก ไม่ต้องพรินต์ค่ะ โอเคนะเข้าใจแล้ว โอเค มีใครสงสัยให้โอกาสถาม เครียดเหรอ เครียดแล้วถาม ใช่ ๆ อันนี้ ส่งออนไลน์ ไม่ต้องพรินต์ ไม่ต้องพรินต์ เดี๋ยวให้ไปถามข้อมูลข้อมูลกับพ่อ ก็เดี๋ยวไป.. คืออันนี้ ก่อนจะทำอันนี้เด็ก ๆ วันนี้น่ะ ต้องไปประเมินให้มันเสร็จก่อนเข้าใจไหมคะ พี่ ๆ พี่ ๆ ต้องไปประเมินให้เสร็จก่อน ให้เรียบร้อยเสียก่อน เพราะไอ้ประเมิน ไอ้ยังมีหลายขั้นตอนที่เราจะมาทำอีกนะคะ ไอ้ตัวนี้ พอประเมินเสร็จแล้ว ค่อยไปถามข้อมูลของหน่วยงาน เหมือนพายุค่อย พอพี่พลอยพาเอาแบบประเมินไปให้อาจารย์ เขาประเมินเสร็จ พายุค่อยไปติดต่อศูนย์คอม โอเคนะ โอเค ก็คือตอนจะมาทำอันนี้ ต้องเอาแบบประเมินน่ะ ไปหา ไปดำเนินการให้แล้วเสร็จก่อน เพราะพ่อแม่บอกและผู้เชี่ยวชาญเขามีเวลาว่างให้วันนี้ เพราะพรุ่งนี้เขาก็ไม่อยู่ วันศุกร์ก็ไม่อยู่ มันจะกลายเป็นเราก็จะช้าไปอีก ถ้าไม่ไปวันนี้ เราถึงต้องวันนี้ไง เพราไอ้ตัวฟอร์มนี่ พรุ่งนี้ก็ได้ กรอกพรุ่งนี้ก็ทัน มันไม่ได้ ข้อที่มันจะกรอกไม่ได้เยอะมาก อันนี้เราต้องทำแบบประเมิน ให้เสร็จก่อน เข้าใจนะคะ เพราะผู้เชี่ยววชาญเราจะไม่อยู่ ไม่อยู่หลายวันเราทิ้งไม่นึกถึงถ้าเราไปรอ อุ้ย รออาทิตย์หน้า เกิดอาทิตย์หน้าเขาไม่ว่างอ าทิตย์นี้วันนี้เขาว่างให้แล้วตอนบ่ายเราไปจัดการให้เรียบร้อยนะ ใช่ ต้องรอต้องดูว่าอันไหนที่เร่งด่วน ต้องทำให้เสร็จก่อน เพราะฉะนั้น แม่เลยบอกว่าต้องเอาแบบประเมินน่ะ ไปจัดการให้เสร็จก่อนนะคะ แล้วค่อยมาทำฝึกประสบการณ์ต่อ คลิป โอเค อย่างนั้น ถ้าไม่มีอะไรสงสัยแล้ว จะปล่อยแล้วนะคะ เพราะว่าเดี๋ยวเด็ก ๆ จะต้องไปพรินต์เอกสาร มีหลายคนต่อคิว เดี๋ยวต้องไปหาข้าวหาปลากินกันอีกตอนเที่ยง ถ้าอย่างนั้นวันนี้ขอบคุณพี่ล่ามนะคะ เด็ก ๆ ขอบคุณพี่ล่ามค่ะ ขอบคุณค่ะ โอเค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10867</dc:title>
  <dc:creator/>
  <cp:keywords/>
  <dcterms:created xsi:type="dcterms:W3CDTF">2024-08-21T03:56:18Z</dcterms:created>
  <dcterms:modified xsi:type="dcterms:W3CDTF">2024-08-21T03: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สิงหาคม 2567 เวลา 09.00 น.</vt:lpwstr>
  </property>
  <property fmtid="{D5CDD505-2E9C-101B-9397-08002B2CF9AE}" pid="3" name="subtitle">
    <vt:lpwstr/>
  </property>
</Properties>
</file>